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E4AFA" w14:textId="5A93ECAA" w:rsidR="009441DC" w:rsidRPr="00AF07B3" w:rsidRDefault="009441DC" w:rsidP="009441DC">
      <w:pPr>
        <w:spacing w:after="0" w:line="240" w:lineRule="auto"/>
        <w:jc w:val="center"/>
        <w:rPr>
          <w:i/>
          <w:sz w:val="24"/>
          <w:szCs w:val="24"/>
        </w:rPr>
      </w:pPr>
      <w:r w:rsidRPr="00AF07B3">
        <w:rPr>
          <w:i/>
          <w:sz w:val="24"/>
          <w:szCs w:val="24"/>
        </w:rPr>
        <w:t>Cross-Cultural Communication Model in Community Development in the Indonesia-Papua New Guinea Border Market</w:t>
      </w:r>
    </w:p>
    <w:p w14:paraId="738F4696" w14:textId="77777777" w:rsidR="009441DC" w:rsidRDefault="009441DC" w:rsidP="009441DC">
      <w:pPr>
        <w:spacing w:after="0" w:line="240" w:lineRule="auto"/>
        <w:jc w:val="center"/>
        <w:rPr>
          <w:sz w:val="28"/>
          <w:szCs w:val="28"/>
        </w:rPr>
      </w:pPr>
    </w:p>
    <w:p w14:paraId="00000002" w14:textId="77777777" w:rsidR="008C13A6" w:rsidRDefault="008C13A6">
      <w:pPr>
        <w:spacing w:after="0" w:line="240" w:lineRule="auto"/>
        <w:jc w:val="center"/>
        <w:rPr>
          <w:sz w:val="28"/>
          <w:szCs w:val="28"/>
        </w:rPr>
      </w:pPr>
    </w:p>
    <w:p w14:paraId="00000003" w14:textId="4511D527" w:rsidR="008C13A6" w:rsidRDefault="009441D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YARIFUDDIN</w:t>
      </w:r>
      <w:r w:rsidR="0068468F">
        <w:rPr>
          <w:sz w:val="24"/>
          <w:szCs w:val="24"/>
        </w:rPr>
        <w:t>*</w:t>
      </w:r>
    </w:p>
    <w:p w14:paraId="00000004" w14:textId="60F793BB" w:rsidR="008C13A6" w:rsidRDefault="0068468F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University</w:t>
      </w:r>
      <w:r w:rsidR="009441DC">
        <w:rPr>
          <w:i/>
          <w:sz w:val="24"/>
          <w:szCs w:val="24"/>
        </w:rPr>
        <w:t xml:space="preserve"> Muhammadiyah Papua</w:t>
      </w:r>
      <w:r>
        <w:rPr>
          <w:i/>
          <w:sz w:val="24"/>
          <w:szCs w:val="24"/>
        </w:rPr>
        <w:t xml:space="preserve">, </w:t>
      </w:r>
      <w:r w:rsidR="009441DC">
        <w:rPr>
          <w:i/>
          <w:sz w:val="24"/>
          <w:szCs w:val="24"/>
        </w:rPr>
        <w:t>Indonesia</w:t>
      </w:r>
    </w:p>
    <w:p w14:paraId="00000005" w14:textId="77777777" w:rsidR="008C13A6" w:rsidRDefault="008C13A6">
      <w:pPr>
        <w:spacing w:after="0" w:line="240" w:lineRule="auto"/>
        <w:rPr>
          <w:sz w:val="24"/>
          <w:szCs w:val="24"/>
        </w:rPr>
      </w:pPr>
    </w:p>
    <w:p w14:paraId="00000006" w14:textId="46086831" w:rsidR="008C13A6" w:rsidRDefault="009441D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NDAH SULISTIANI</w:t>
      </w:r>
    </w:p>
    <w:p w14:paraId="00000007" w14:textId="3C40A181" w:rsidR="008C13A6" w:rsidRDefault="0068468F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University </w:t>
      </w:r>
      <w:r w:rsidR="009441DC">
        <w:rPr>
          <w:i/>
          <w:sz w:val="24"/>
          <w:szCs w:val="24"/>
        </w:rPr>
        <w:t>Muhammadiyah Papua, Indonesia</w:t>
      </w:r>
    </w:p>
    <w:p w14:paraId="16809693" w14:textId="5E1D4E88" w:rsidR="009441DC" w:rsidRDefault="009441DC">
      <w:pPr>
        <w:spacing w:after="0" w:line="240" w:lineRule="auto"/>
        <w:jc w:val="center"/>
        <w:rPr>
          <w:i/>
          <w:sz w:val="24"/>
          <w:szCs w:val="24"/>
        </w:rPr>
      </w:pPr>
    </w:p>
    <w:p w14:paraId="2020DCF0" w14:textId="452BD7EE" w:rsidR="009441DC" w:rsidRDefault="009441DC" w:rsidP="009441D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ITTIN MASAWOY </w:t>
      </w:r>
    </w:p>
    <w:p w14:paraId="27C8AA99" w14:textId="77777777" w:rsidR="009441DC" w:rsidRDefault="009441DC" w:rsidP="009441DC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University Muhammadiyah Papua, Indonesia</w:t>
      </w:r>
    </w:p>
    <w:p w14:paraId="58456707" w14:textId="77777777" w:rsidR="009441DC" w:rsidRDefault="009441DC" w:rsidP="009441DC">
      <w:pPr>
        <w:spacing w:after="0" w:line="240" w:lineRule="auto"/>
        <w:rPr>
          <w:sz w:val="24"/>
          <w:szCs w:val="24"/>
        </w:rPr>
      </w:pPr>
    </w:p>
    <w:p w14:paraId="00000009" w14:textId="77777777" w:rsidR="008C13A6" w:rsidRDefault="008C13A6">
      <w:pPr>
        <w:spacing w:after="0" w:line="240" w:lineRule="auto"/>
        <w:rPr>
          <w:sz w:val="24"/>
          <w:szCs w:val="24"/>
        </w:rPr>
      </w:pPr>
    </w:p>
    <w:p w14:paraId="0000000C" w14:textId="77777777" w:rsidR="008C13A6" w:rsidRDefault="0068468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—----------------------------------------------------------------------------------------------------------------------</w:t>
      </w:r>
    </w:p>
    <w:p w14:paraId="0000000D" w14:textId="77777777" w:rsidR="008C13A6" w:rsidRDefault="008C13A6">
      <w:pPr>
        <w:spacing w:after="0" w:line="240" w:lineRule="auto"/>
        <w:rPr>
          <w:sz w:val="24"/>
          <w:szCs w:val="24"/>
        </w:rPr>
      </w:pPr>
    </w:p>
    <w:p w14:paraId="0000000E" w14:textId="77777777" w:rsidR="008C13A6" w:rsidRDefault="008C13A6">
      <w:pPr>
        <w:spacing w:after="0" w:line="240" w:lineRule="auto"/>
        <w:rPr>
          <w:sz w:val="24"/>
          <w:szCs w:val="24"/>
        </w:rPr>
      </w:pPr>
    </w:p>
    <w:p w14:paraId="0000000F" w14:textId="6712E31D" w:rsidR="008C13A6" w:rsidRDefault="0068468F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CKNOWLEDGEMENT </w:t>
      </w:r>
    </w:p>
    <w:p w14:paraId="268CDF44" w14:textId="77777777" w:rsidR="009441DC" w:rsidRPr="00F85946" w:rsidRDefault="009441DC" w:rsidP="009441DC">
      <w:pPr>
        <w:spacing w:before="240" w:after="240"/>
        <w:jc w:val="both"/>
        <w:rPr>
          <w:sz w:val="24"/>
          <w:szCs w:val="24"/>
        </w:rPr>
      </w:pPr>
      <w:r w:rsidRPr="00F85946">
        <w:rPr>
          <w:sz w:val="24"/>
          <w:szCs w:val="24"/>
        </w:rPr>
        <w:t>The author expresses gratitude to the Ministry of Education, Culture, Research, and Technology of the Republic of Indonesia for the research grant, contract number 116/E5/PG.02.00.PL/2024. The author also acknowledges the government's support, traditional leaders, and communities in the Indonesia-Papua New Guinea border market.</w:t>
      </w:r>
    </w:p>
    <w:p w14:paraId="00000012" w14:textId="77777777" w:rsidR="008C13A6" w:rsidRDefault="008C13A6">
      <w:pPr>
        <w:spacing w:after="0" w:line="240" w:lineRule="auto"/>
        <w:jc w:val="center"/>
        <w:rPr>
          <w:sz w:val="24"/>
          <w:szCs w:val="24"/>
        </w:rPr>
      </w:pPr>
    </w:p>
    <w:p w14:paraId="00000013" w14:textId="77777777" w:rsidR="008C13A6" w:rsidRDefault="0068468F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BIODATA</w:t>
      </w:r>
    </w:p>
    <w:p w14:paraId="00000018" w14:textId="77777777" w:rsidR="008C13A6" w:rsidRDefault="008C13A6">
      <w:pPr>
        <w:spacing w:after="0" w:line="240" w:lineRule="auto"/>
        <w:jc w:val="both"/>
        <w:rPr>
          <w:sz w:val="24"/>
          <w:szCs w:val="24"/>
        </w:rPr>
      </w:pPr>
    </w:p>
    <w:p w14:paraId="63F7C781" w14:textId="7B9F1B5D" w:rsidR="009441DC" w:rsidRPr="009441DC" w:rsidRDefault="009441DC" w:rsidP="009441DC">
      <w:pPr>
        <w:widowControl w:val="0"/>
        <w:spacing w:after="0" w:line="240" w:lineRule="auto"/>
        <w:jc w:val="both"/>
        <w:rPr>
          <w:sz w:val="24"/>
          <w:szCs w:val="24"/>
        </w:rPr>
      </w:pPr>
      <w:r w:rsidRPr="009441DC">
        <w:rPr>
          <w:sz w:val="24"/>
          <w:szCs w:val="24"/>
        </w:rPr>
        <w:t xml:space="preserve">Syarifuddin is a </w:t>
      </w:r>
      <w:r>
        <w:rPr>
          <w:sz w:val="24"/>
          <w:szCs w:val="24"/>
        </w:rPr>
        <w:t xml:space="preserve">Dr. at the </w:t>
      </w:r>
      <w:r w:rsidRPr="009441DC">
        <w:rPr>
          <w:sz w:val="24"/>
          <w:szCs w:val="24"/>
        </w:rPr>
        <w:t xml:space="preserve">Postgraduate Lecturer in Communication Science, Faculty of Social </w:t>
      </w:r>
      <w:r>
        <w:rPr>
          <w:sz w:val="24"/>
          <w:szCs w:val="24"/>
        </w:rPr>
        <w:t xml:space="preserve">Sciences </w:t>
      </w:r>
      <w:r w:rsidRPr="009441DC">
        <w:rPr>
          <w:sz w:val="24"/>
          <w:szCs w:val="24"/>
        </w:rPr>
        <w:t xml:space="preserve">and Humanities, Muhammadiyah University of Papua. Address: Muhammadiyah University of Papua. Jl. Abepantai No. 25 Tanah Hitam Abepura Jayapura Papua, Indonesia. </w:t>
      </w:r>
      <w:r>
        <w:rPr>
          <w:sz w:val="24"/>
          <w:szCs w:val="24"/>
        </w:rPr>
        <w:t>P</w:t>
      </w:r>
      <w:r w:rsidRPr="009441DC">
        <w:rPr>
          <w:sz w:val="24"/>
          <w:szCs w:val="24"/>
        </w:rPr>
        <w:t>ostcode. 99351. Email: syarif7275@umpapua.ac.id</w:t>
      </w:r>
    </w:p>
    <w:p w14:paraId="33AD8FE2" w14:textId="77777777" w:rsidR="009441DC" w:rsidRPr="009441DC" w:rsidRDefault="009441DC" w:rsidP="009441DC">
      <w:pPr>
        <w:widowControl w:val="0"/>
        <w:spacing w:after="0" w:line="240" w:lineRule="auto"/>
        <w:jc w:val="both"/>
        <w:rPr>
          <w:sz w:val="24"/>
          <w:szCs w:val="24"/>
        </w:rPr>
      </w:pPr>
    </w:p>
    <w:p w14:paraId="247599C9" w14:textId="21E9C103" w:rsidR="009441DC" w:rsidRPr="009441DC" w:rsidRDefault="009441DC" w:rsidP="009441DC">
      <w:pPr>
        <w:widowControl w:val="0"/>
        <w:spacing w:after="0" w:line="240" w:lineRule="auto"/>
        <w:jc w:val="both"/>
        <w:rPr>
          <w:sz w:val="24"/>
          <w:szCs w:val="24"/>
        </w:rPr>
      </w:pPr>
      <w:r w:rsidRPr="009441DC">
        <w:rPr>
          <w:sz w:val="24"/>
          <w:szCs w:val="24"/>
        </w:rPr>
        <w:t xml:space="preserve">Indah Sulistiani is a </w:t>
      </w:r>
      <w:r>
        <w:rPr>
          <w:sz w:val="24"/>
          <w:szCs w:val="24"/>
        </w:rPr>
        <w:t xml:space="preserve">Dr. at the </w:t>
      </w:r>
      <w:bookmarkStart w:id="0" w:name="_GoBack"/>
      <w:r w:rsidRPr="009441DC">
        <w:rPr>
          <w:sz w:val="24"/>
          <w:szCs w:val="24"/>
        </w:rPr>
        <w:t xml:space="preserve">Postgraduate Lecturer in Communication Science, Faculty of Social </w:t>
      </w:r>
      <w:r>
        <w:rPr>
          <w:sz w:val="24"/>
          <w:szCs w:val="24"/>
        </w:rPr>
        <w:t xml:space="preserve">Sciences </w:t>
      </w:r>
      <w:r w:rsidRPr="009441DC">
        <w:rPr>
          <w:sz w:val="24"/>
          <w:szCs w:val="24"/>
        </w:rPr>
        <w:t xml:space="preserve">and Humanities, Muhammadiyah University of Papua. </w:t>
      </w:r>
      <w:bookmarkEnd w:id="0"/>
      <w:r w:rsidRPr="009441DC">
        <w:rPr>
          <w:sz w:val="24"/>
          <w:szCs w:val="24"/>
        </w:rPr>
        <w:t xml:space="preserve">Address: Muhammadiyah University of Papua. Jl. Abepantai No. 25 Tanah Hitam Abepura Jayapura Papua, Indonesia. </w:t>
      </w:r>
      <w:r>
        <w:rPr>
          <w:sz w:val="24"/>
          <w:szCs w:val="24"/>
        </w:rPr>
        <w:t>P</w:t>
      </w:r>
      <w:r w:rsidRPr="009441DC">
        <w:rPr>
          <w:sz w:val="24"/>
          <w:szCs w:val="24"/>
        </w:rPr>
        <w:t>ostcode. 99351. Email: indahsulistiani75@umpapua.ac.id</w:t>
      </w:r>
    </w:p>
    <w:p w14:paraId="4E996ED6" w14:textId="77777777" w:rsidR="009441DC" w:rsidRPr="009441DC" w:rsidRDefault="009441DC" w:rsidP="009441DC">
      <w:pPr>
        <w:widowControl w:val="0"/>
        <w:spacing w:after="0" w:line="240" w:lineRule="auto"/>
        <w:jc w:val="both"/>
        <w:rPr>
          <w:sz w:val="24"/>
          <w:szCs w:val="24"/>
        </w:rPr>
      </w:pPr>
    </w:p>
    <w:p w14:paraId="00000019" w14:textId="76BE9381" w:rsidR="008C13A6" w:rsidRDefault="009441DC" w:rsidP="009441DC">
      <w:pPr>
        <w:widowControl w:val="0"/>
        <w:spacing w:after="0" w:line="240" w:lineRule="auto"/>
        <w:jc w:val="both"/>
        <w:rPr>
          <w:sz w:val="24"/>
          <w:szCs w:val="24"/>
        </w:rPr>
      </w:pPr>
      <w:r w:rsidRPr="009441DC">
        <w:rPr>
          <w:sz w:val="24"/>
          <w:szCs w:val="24"/>
        </w:rPr>
        <w:t xml:space="preserve">Sittin Masawoy is a Lecturer in the Undergraduate Study Program in Communication Science, Faculty of Social </w:t>
      </w:r>
      <w:r>
        <w:rPr>
          <w:sz w:val="24"/>
          <w:szCs w:val="24"/>
        </w:rPr>
        <w:t xml:space="preserve">Sciences </w:t>
      </w:r>
      <w:r w:rsidRPr="009441DC">
        <w:rPr>
          <w:sz w:val="24"/>
          <w:szCs w:val="24"/>
        </w:rPr>
        <w:t xml:space="preserve">and Humanities, Muhammadiyah University of Papua. Address: Muhammadiyah University of Papua. Jl. Abepantai No. 25 Tanah Hitam Abepura Jayapura Papua, Indonesia. </w:t>
      </w:r>
      <w:r>
        <w:rPr>
          <w:sz w:val="24"/>
          <w:szCs w:val="24"/>
        </w:rPr>
        <w:t>P</w:t>
      </w:r>
      <w:r w:rsidRPr="009441DC">
        <w:rPr>
          <w:sz w:val="24"/>
          <w:szCs w:val="24"/>
        </w:rPr>
        <w:t>ostcode. 99351. Email: sittinmasawoy@umpapua.ac.id</w:t>
      </w:r>
    </w:p>
    <w:sectPr w:rsidR="008C13A6"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xMTEwM7UwMjUwNjFU0lEKTi0uzszPAykwrgUAp4rhjSwAAAA="/>
  </w:docVars>
  <w:rsids>
    <w:rsidRoot w:val="008C13A6"/>
    <w:rsid w:val="00144F05"/>
    <w:rsid w:val="00527F85"/>
    <w:rsid w:val="0068468F"/>
    <w:rsid w:val="008C13A6"/>
    <w:rsid w:val="008E45F7"/>
    <w:rsid w:val="009441DC"/>
    <w:rsid w:val="00D871EA"/>
    <w:rsid w:val="00E0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EB1F7B"/>
  <w15:docId w15:val="{7E2E19E4-EA80-4631-8A12-A7B547059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ms-MY" w:eastAsia="en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6A7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6A76BE"/>
  </w:style>
  <w:style w:type="paragraph" w:styleId="ListParagraph">
    <w:name w:val="List Paragraph"/>
    <w:basedOn w:val="Normal"/>
    <w:uiPriority w:val="34"/>
    <w:qFormat/>
    <w:rsid w:val="002D5C05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JQwCzr+WiCNQL4qYBZKFXOoDB+w==">CgMxLjA4AHIhMWs3ckVEQlJXMzJjM295WTZVb3p2ZFU1RXhqbHZrVUt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519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4</cp:revision>
  <dcterms:created xsi:type="dcterms:W3CDTF">2025-03-03T03:27:00Z</dcterms:created>
  <dcterms:modified xsi:type="dcterms:W3CDTF">2025-03-05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b29a1a05db9cabd27cb8e684f158bae62673430fa90dd42848c5f2df179111</vt:lpwstr>
  </property>
</Properties>
</file>